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0B57A57" w:rsidR="00173A24" w:rsidRDefault="00B930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445D17B" w:rsidR="00173A24" w:rsidRDefault="00B930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DD0617A" w:rsidR="00173A24" w:rsidRDefault="00B930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Grouping and Structuring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FE0B766" w:rsidR="00173A24" w:rsidRPr="00B9307C" w:rsidRDefault="00B9307C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-current</w:t>
      </w:r>
    </w:p>
    <w:p w14:paraId="00000026" w14:textId="3116CD06" w:rsidR="00173A24" w:rsidRPr="00B9307C" w:rsidRDefault="00B9307C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Absoute-parent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A44519F" w:rsidR="00173A24" w:rsidRDefault="00B930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s controls the transparency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11DB081" w:rsidR="00173A24" w:rsidRDefault="00B930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0FB5D29D" w:rsidR="00173A24" w:rsidRDefault="00B930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27035B45" w:rsidR="00173A24" w:rsidRDefault="00B930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code on your phon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32A9ACA1" w:rsidR="00173A24" w:rsidRDefault="00B930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0B7AE331" w:rsidR="00173A24" w:rsidRDefault="00B930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the return function to the render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182B22FE" w:rsidR="00173A24" w:rsidRDefault="00B930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 Text, Button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911963839">
    <w:abstractNumId w:val="1"/>
  </w:num>
  <w:num w:numId="2" w16cid:durableId="191308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9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89</Words>
  <Characters>1081</Characters>
  <Application>Microsoft Office Word</Application>
  <DocSecurity>0</DocSecurity>
  <Lines>9</Lines>
  <Paragraphs>2</Paragraphs>
  <ScaleCrop>false</ScaleCrop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rrettelily@gmail.com</cp:lastModifiedBy>
  <cp:revision>2</cp:revision>
  <dcterms:created xsi:type="dcterms:W3CDTF">2022-10-16T01:00:00Z</dcterms:created>
  <dcterms:modified xsi:type="dcterms:W3CDTF">2022-10-16T01:00:00Z</dcterms:modified>
</cp:coreProperties>
</file>